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29B4E1" w14:textId="77777777" w:rsidR="006C3117" w:rsidRDefault="004163EE">
      <w:r>
        <w:rPr>
          <w:noProof/>
        </w:rPr>
        <w:drawing>
          <wp:inline distT="0" distB="0" distL="0" distR="0" wp14:anchorId="6ED63BC8" wp14:editId="2BC0507C">
            <wp:extent cx="5942338" cy="1333500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72" cy="133379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10CCCD0" w14:textId="1E73BE1C" w:rsidR="004163EE" w:rsidRPr="00037E3F" w:rsidRDefault="0024494D" w:rsidP="00AB54AA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202</w:t>
      </w:r>
      <w:r w:rsidR="00AF0DA2">
        <w:rPr>
          <w:b/>
          <w:sz w:val="40"/>
          <w:szCs w:val="40"/>
        </w:rPr>
        <w:t>5</w:t>
      </w:r>
      <w:r>
        <w:rPr>
          <w:b/>
          <w:sz w:val="40"/>
          <w:szCs w:val="40"/>
        </w:rPr>
        <w:t xml:space="preserve"> </w:t>
      </w:r>
      <w:r w:rsidR="004163EE" w:rsidRPr="00037E3F">
        <w:rPr>
          <w:b/>
          <w:sz w:val="40"/>
          <w:szCs w:val="40"/>
        </w:rPr>
        <w:t>Nomination Ballot TNA D4</w:t>
      </w:r>
    </w:p>
    <w:p w14:paraId="131A46CB" w14:textId="4DC45734" w:rsidR="004163EE" w:rsidRPr="004163EE" w:rsidRDefault="004163EE">
      <w:pPr>
        <w:rPr>
          <w:b/>
        </w:rPr>
      </w:pPr>
      <w:r w:rsidRPr="004163EE">
        <w:rPr>
          <w:b/>
        </w:rPr>
        <w:t>Name:</w:t>
      </w:r>
      <w:r w:rsidR="006C38F2">
        <w:rPr>
          <w:b/>
        </w:rPr>
        <w:t xml:space="preserve"> </w:t>
      </w:r>
    </w:p>
    <w:p w14:paraId="721A9DB4" w14:textId="406C5ACA" w:rsidR="004163EE" w:rsidRPr="004163EE" w:rsidRDefault="004163EE">
      <w:pPr>
        <w:rPr>
          <w:b/>
        </w:rPr>
      </w:pPr>
      <w:r w:rsidRPr="004163EE">
        <w:rPr>
          <w:b/>
        </w:rPr>
        <w:t>Email:</w:t>
      </w:r>
      <w:r w:rsidR="00BF55FA">
        <w:rPr>
          <w:b/>
        </w:rPr>
        <w:t xml:space="preserve"> </w:t>
      </w:r>
    </w:p>
    <w:p w14:paraId="0220F8EE" w14:textId="00524CFF" w:rsidR="004163EE" w:rsidRPr="004163EE" w:rsidRDefault="004163EE">
      <w:pPr>
        <w:rPr>
          <w:b/>
        </w:rPr>
      </w:pPr>
      <w:r w:rsidRPr="004163EE">
        <w:rPr>
          <w:b/>
        </w:rPr>
        <w:t>Phone:</w:t>
      </w:r>
      <w:r w:rsidR="00BF55FA">
        <w:rPr>
          <w:b/>
        </w:rPr>
        <w:t xml:space="preserve"> </w:t>
      </w:r>
    </w:p>
    <w:p w14:paraId="45FA83B9" w14:textId="0C9D8520" w:rsidR="004163EE" w:rsidRPr="004163EE" w:rsidRDefault="004163EE">
      <w:pPr>
        <w:rPr>
          <w:b/>
        </w:rPr>
      </w:pPr>
      <w:r w:rsidRPr="004163EE">
        <w:rPr>
          <w:b/>
        </w:rPr>
        <w:t xml:space="preserve">Member of TNA:   </w:t>
      </w:r>
      <w:r w:rsidR="002C1807">
        <w:rPr>
          <w:b/>
        </w:rPr>
        <w:t>Yes or No</w:t>
      </w:r>
    </w:p>
    <w:p w14:paraId="369C3211" w14:textId="2AE925B1" w:rsidR="004163EE" w:rsidRDefault="004163EE">
      <w:pPr>
        <w:rPr>
          <w:b/>
        </w:rPr>
      </w:pPr>
      <w:r w:rsidRPr="004163EE">
        <w:rPr>
          <w:b/>
        </w:rPr>
        <w:t xml:space="preserve">If no when will you plan </w:t>
      </w:r>
      <w:r w:rsidR="008C4728" w:rsidRPr="004163EE">
        <w:rPr>
          <w:b/>
        </w:rPr>
        <w:t>to become</w:t>
      </w:r>
      <w:r w:rsidRPr="004163EE">
        <w:rPr>
          <w:b/>
        </w:rPr>
        <w:t xml:space="preserve"> a member?</w:t>
      </w:r>
    </w:p>
    <w:p w14:paraId="21398933" w14:textId="2589208F" w:rsidR="004163EE" w:rsidRPr="00D97A69" w:rsidRDefault="004163EE" w:rsidP="00D97A69">
      <w:pPr>
        <w:spacing w:after="0"/>
        <w:contextualSpacing/>
        <w:rPr>
          <w:b/>
          <w:bCs/>
          <w:color w:val="0563C1" w:themeColor="hyperlink"/>
          <w:sz w:val="28"/>
          <w:szCs w:val="28"/>
          <w:u w:val="single"/>
        </w:rPr>
      </w:pPr>
      <w:r w:rsidRPr="00CB34FE">
        <w:rPr>
          <w:b/>
          <w:u w:val="single"/>
        </w:rPr>
        <w:t xml:space="preserve">Please attach </w:t>
      </w:r>
      <w:r w:rsidRPr="00CB3770">
        <w:rPr>
          <w:b/>
          <w:u w:val="single"/>
        </w:rPr>
        <w:t xml:space="preserve">your </w:t>
      </w:r>
      <w:r w:rsidR="00A80E5A" w:rsidRPr="00CB3770">
        <w:rPr>
          <w:b/>
          <w:color w:val="FF0000"/>
          <w:u w:val="single"/>
        </w:rPr>
        <w:t xml:space="preserve">Nomination </w:t>
      </w:r>
      <w:r w:rsidR="004873A6">
        <w:rPr>
          <w:b/>
          <w:color w:val="FF0000"/>
          <w:u w:val="single"/>
        </w:rPr>
        <w:t>Application,</w:t>
      </w:r>
      <w:r w:rsidR="00A80E5A" w:rsidRPr="00CB3770">
        <w:rPr>
          <w:b/>
          <w:color w:val="FF0000"/>
          <w:u w:val="single"/>
        </w:rPr>
        <w:t xml:space="preserve"> R</w:t>
      </w:r>
      <w:r w:rsidRPr="00CB3770">
        <w:rPr>
          <w:b/>
          <w:color w:val="FF0000"/>
          <w:u w:val="single"/>
        </w:rPr>
        <w:t>esume</w:t>
      </w:r>
      <w:r w:rsidR="004873A6">
        <w:rPr>
          <w:b/>
          <w:color w:val="FF0000"/>
          <w:u w:val="single"/>
        </w:rPr>
        <w:t>, Bio with Picture, and</w:t>
      </w:r>
      <w:r w:rsidRPr="00CB3770">
        <w:rPr>
          <w:b/>
          <w:u w:val="single"/>
        </w:rPr>
        <w:t xml:space="preserve"> any information you like to share (certifications, committee work, previous positions held)</w:t>
      </w:r>
      <w:r w:rsidR="00037E3F" w:rsidRPr="00CB3770">
        <w:rPr>
          <w:b/>
          <w:u w:val="single"/>
        </w:rPr>
        <w:t xml:space="preserve"> and email to</w:t>
      </w:r>
      <w:r w:rsidRPr="00CB34FE">
        <w:rPr>
          <w:b/>
          <w:u w:val="single"/>
        </w:rPr>
        <w:t xml:space="preserve"> </w:t>
      </w:r>
      <w:hyperlink r:id="rId9" w:history="1">
        <w:r w:rsidR="00037E3F" w:rsidRPr="002015DC">
          <w:rPr>
            <w:rStyle w:val="Hyperlink"/>
            <w:b/>
            <w:bCs/>
            <w:sz w:val="28"/>
            <w:szCs w:val="28"/>
          </w:rPr>
          <w:t>TNA4.LSC@gmail.com</w:t>
        </w:r>
      </w:hyperlink>
    </w:p>
    <w:p w14:paraId="375126E5" w14:textId="0AB15D63" w:rsidR="004163EE" w:rsidRPr="00037E3F" w:rsidRDefault="004163EE">
      <w:pPr>
        <w:rPr>
          <w:b/>
          <w:sz w:val="32"/>
          <w:szCs w:val="32"/>
          <w:u w:val="single"/>
        </w:rPr>
      </w:pPr>
      <w:r w:rsidRPr="00037E3F">
        <w:rPr>
          <w:b/>
          <w:sz w:val="32"/>
          <w:szCs w:val="32"/>
          <w:u w:val="single"/>
        </w:rPr>
        <w:t>Circle</w:t>
      </w:r>
      <w:r w:rsidR="00CF253B">
        <w:rPr>
          <w:b/>
          <w:sz w:val="32"/>
          <w:szCs w:val="32"/>
          <w:u w:val="single"/>
        </w:rPr>
        <w:t xml:space="preserve"> or Highlight</w:t>
      </w:r>
      <w:r w:rsidRPr="00037E3F">
        <w:rPr>
          <w:b/>
          <w:sz w:val="32"/>
          <w:szCs w:val="32"/>
          <w:u w:val="single"/>
        </w:rPr>
        <w:t xml:space="preserve"> what </w:t>
      </w:r>
      <w:r w:rsidRPr="00EC3C11">
        <w:rPr>
          <w:b/>
          <w:sz w:val="32"/>
          <w:szCs w:val="32"/>
          <w:u w:val="single"/>
        </w:rPr>
        <w:t>positions</w:t>
      </w:r>
      <w:r w:rsidRPr="00037E3F">
        <w:rPr>
          <w:b/>
          <w:sz w:val="32"/>
          <w:szCs w:val="32"/>
          <w:u w:val="single"/>
        </w:rPr>
        <w:t xml:space="preserve"> you are interested in:</w:t>
      </w:r>
    </w:p>
    <w:p w14:paraId="7E2C5CDC" w14:textId="66773ABF" w:rsidR="00AF0DA2" w:rsidRDefault="00AF0DA2" w:rsidP="00A777DC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President-Elect </w:t>
      </w:r>
    </w:p>
    <w:p w14:paraId="3D574EC7" w14:textId="0CB7B1CA" w:rsidR="00B03F23" w:rsidRPr="00A777DC" w:rsidRDefault="00A777DC" w:rsidP="00A777DC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Secretary (1)</w:t>
      </w:r>
    </w:p>
    <w:p w14:paraId="3173E05E" w14:textId="61B5F44A" w:rsidR="00B03F23" w:rsidRPr="00964E18" w:rsidRDefault="00B03F23" w:rsidP="00A777DC">
      <w:pPr>
        <w:pStyle w:val="ListParagraph"/>
        <w:numPr>
          <w:ilvl w:val="1"/>
          <w:numId w:val="2"/>
        </w:numPr>
        <w:rPr>
          <w:sz w:val="28"/>
          <w:szCs w:val="28"/>
        </w:rPr>
      </w:pPr>
      <w:r w:rsidRPr="00964E18">
        <w:rPr>
          <w:sz w:val="28"/>
          <w:szCs w:val="28"/>
        </w:rPr>
        <w:t xml:space="preserve">Board Positions </w:t>
      </w:r>
      <w:r w:rsidR="00A777DC" w:rsidRPr="00964E18">
        <w:rPr>
          <w:sz w:val="28"/>
          <w:szCs w:val="28"/>
        </w:rPr>
        <w:t>(</w:t>
      </w:r>
      <w:r w:rsidR="00AF0DA2">
        <w:rPr>
          <w:sz w:val="28"/>
          <w:szCs w:val="28"/>
        </w:rPr>
        <w:t>3</w:t>
      </w:r>
      <w:r w:rsidR="00A777DC" w:rsidRPr="00964E18">
        <w:rPr>
          <w:sz w:val="28"/>
          <w:szCs w:val="28"/>
        </w:rPr>
        <w:t>)</w:t>
      </w:r>
    </w:p>
    <w:p w14:paraId="3E562DEF" w14:textId="03839FF9" w:rsidR="008C4728" w:rsidRDefault="00B03F23" w:rsidP="00E41BD6">
      <w:pPr>
        <w:pStyle w:val="ListParagraph"/>
        <w:numPr>
          <w:ilvl w:val="1"/>
          <w:numId w:val="2"/>
        </w:numPr>
        <w:rPr>
          <w:sz w:val="28"/>
          <w:szCs w:val="28"/>
        </w:rPr>
      </w:pPr>
      <w:r w:rsidRPr="00A777DC">
        <w:rPr>
          <w:sz w:val="28"/>
          <w:szCs w:val="28"/>
        </w:rPr>
        <w:t xml:space="preserve">Leadership Succession Committee </w:t>
      </w:r>
      <w:r w:rsidR="00A777DC">
        <w:rPr>
          <w:sz w:val="28"/>
          <w:szCs w:val="28"/>
        </w:rPr>
        <w:t>(</w:t>
      </w:r>
      <w:r w:rsidR="00AF0DA2">
        <w:rPr>
          <w:sz w:val="28"/>
          <w:szCs w:val="28"/>
        </w:rPr>
        <w:t>3-5</w:t>
      </w:r>
      <w:r w:rsidR="00A777DC">
        <w:rPr>
          <w:sz w:val="28"/>
          <w:szCs w:val="28"/>
        </w:rPr>
        <w:t>)</w:t>
      </w:r>
    </w:p>
    <w:p w14:paraId="4E8AA19A" w14:textId="69567C96" w:rsidR="00C16C53" w:rsidRDefault="00AC1D11" w:rsidP="00AB54AA">
      <w:pPr>
        <w:rPr>
          <w:b/>
          <w:sz w:val="20"/>
          <w:szCs w:val="20"/>
        </w:rPr>
      </w:pPr>
      <w:r>
        <w:rPr>
          <w:b/>
          <w:sz w:val="20"/>
          <w:szCs w:val="20"/>
          <w:shd w:val="clear" w:color="auto" w:fill="FFFFFF"/>
        </w:rPr>
        <w:tab/>
      </w:r>
      <w:r>
        <w:rPr>
          <w:b/>
          <w:sz w:val="20"/>
          <w:szCs w:val="20"/>
          <w:shd w:val="clear" w:color="auto" w:fill="FFFFFF"/>
        </w:rPr>
        <w:tab/>
      </w:r>
      <w:r w:rsidR="00C16C53">
        <w:rPr>
          <w:b/>
          <w:sz w:val="20"/>
          <w:szCs w:val="20"/>
          <w:shd w:val="clear" w:color="auto" w:fill="FFFFFF"/>
        </w:rPr>
        <w:t xml:space="preserve">  </w:t>
      </w:r>
      <w:r w:rsidR="00C16C53">
        <w:rPr>
          <w:b/>
          <w:sz w:val="20"/>
          <w:szCs w:val="20"/>
          <w:shd w:val="clear" w:color="auto" w:fill="FFFFFF"/>
        </w:rPr>
        <w:tab/>
      </w:r>
      <w:r w:rsidR="00C16C53">
        <w:rPr>
          <w:b/>
          <w:sz w:val="20"/>
          <w:szCs w:val="20"/>
          <w:shd w:val="clear" w:color="auto" w:fill="FFFFFF"/>
        </w:rPr>
        <w:tab/>
      </w:r>
      <w:r w:rsidR="00C16C53">
        <w:rPr>
          <w:b/>
          <w:sz w:val="20"/>
          <w:szCs w:val="20"/>
          <w:shd w:val="clear" w:color="auto" w:fill="FFFFFF"/>
        </w:rPr>
        <w:tab/>
        <w:t xml:space="preserve"> </w:t>
      </w:r>
    </w:p>
    <w:p w14:paraId="49F368BC" w14:textId="1F430A06" w:rsidR="00592265" w:rsidRPr="00AF0DA2" w:rsidRDefault="00AC1D11">
      <w:pPr>
        <w:rPr>
          <w:b/>
          <w:color w:val="4472C4" w:themeColor="accent5"/>
          <w:sz w:val="28"/>
          <w:szCs w:val="28"/>
          <w:u w:val="single"/>
        </w:rPr>
      </w:pPr>
      <w:r w:rsidRPr="00592265">
        <w:rPr>
          <w:b/>
          <w:sz w:val="28"/>
          <w:szCs w:val="28"/>
          <w:u w:val="single"/>
        </w:rPr>
        <w:t xml:space="preserve">Email </w:t>
      </w:r>
      <w:r w:rsidR="00AF0DA2" w:rsidRPr="00AF0DA2">
        <w:rPr>
          <w:b/>
          <w:color w:val="4472C4" w:themeColor="accent5"/>
          <w:sz w:val="28"/>
          <w:szCs w:val="28"/>
          <w:u w:val="single"/>
        </w:rPr>
        <w:t>Ap</w:t>
      </w:r>
      <w:r w:rsidR="003D11AF">
        <w:rPr>
          <w:b/>
          <w:color w:val="4472C4" w:themeColor="accent5"/>
          <w:sz w:val="28"/>
          <w:szCs w:val="28"/>
          <w:u w:val="single"/>
        </w:rPr>
        <w:t>p</w:t>
      </w:r>
      <w:r w:rsidR="00AF0DA2" w:rsidRPr="00AF0DA2">
        <w:rPr>
          <w:b/>
          <w:color w:val="4472C4" w:themeColor="accent5"/>
          <w:sz w:val="28"/>
          <w:szCs w:val="28"/>
          <w:u w:val="single"/>
        </w:rPr>
        <w:t>lication, Resume, Bio with Picture</w:t>
      </w:r>
      <w:r w:rsidRPr="00AF0DA2">
        <w:rPr>
          <w:b/>
          <w:color w:val="4472C4" w:themeColor="accent5"/>
          <w:sz w:val="28"/>
          <w:szCs w:val="28"/>
          <w:u w:val="single"/>
        </w:rPr>
        <w:t xml:space="preserve"> </w:t>
      </w:r>
      <w:r w:rsidRPr="00592265">
        <w:rPr>
          <w:b/>
          <w:sz w:val="28"/>
          <w:szCs w:val="28"/>
          <w:u w:val="single"/>
        </w:rPr>
        <w:t xml:space="preserve">back to the Nomination Chair </w:t>
      </w:r>
      <w:r w:rsidR="00B54D70" w:rsidRPr="00592265">
        <w:rPr>
          <w:b/>
          <w:sz w:val="28"/>
          <w:szCs w:val="28"/>
          <w:u w:val="single"/>
        </w:rPr>
        <w:t>by</w:t>
      </w:r>
      <w:r w:rsidR="00AF0DA2">
        <w:rPr>
          <w:b/>
          <w:sz w:val="28"/>
          <w:szCs w:val="28"/>
          <w:u w:val="single"/>
        </w:rPr>
        <w:t xml:space="preserve"> </w:t>
      </w:r>
      <w:r w:rsidR="00AF0DA2" w:rsidRPr="00AF0DA2">
        <w:rPr>
          <w:b/>
          <w:color w:val="4472C4" w:themeColor="accent5"/>
          <w:sz w:val="28"/>
          <w:szCs w:val="28"/>
          <w:u w:val="single"/>
        </w:rPr>
        <w:t>April 27, 2025</w:t>
      </w:r>
    </w:p>
    <w:p w14:paraId="3F8CD87C" w14:textId="47846CF1" w:rsidR="00186FD0" w:rsidRPr="00186FD0" w:rsidRDefault="00A777DC" w:rsidP="00186FD0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sz w:val="28"/>
          <w:szCs w:val="28"/>
        </w:rPr>
      </w:pPr>
      <w:r>
        <w:rPr>
          <w:rFonts w:ascii="Calibri" w:eastAsia="Times New Roman" w:hAnsi="Calibri" w:cs="Calibri"/>
          <w:color w:val="000000"/>
          <w:sz w:val="28"/>
          <w:szCs w:val="28"/>
        </w:rPr>
        <w:t>Robin Hunter</w:t>
      </w:r>
      <w:r w:rsidR="00C63745">
        <w:rPr>
          <w:rFonts w:ascii="Calibri" w:eastAsia="Times New Roman" w:hAnsi="Calibri" w:cs="Calibri"/>
          <w:color w:val="000000"/>
          <w:sz w:val="28"/>
          <w:szCs w:val="28"/>
        </w:rPr>
        <w:t xml:space="preserve"> MSN, RN</w:t>
      </w:r>
    </w:p>
    <w:p w14:paraId="1959DCB3" w14:textId="0F0CB8D8" w:rsidR="00186FD0" w:rsidRPr="00186FD0" w:rsidRDefault="00186FD0" w:rsidP="00186FD0">
      <w:pPr>
        <w:tabs>
          <w:tab w:val="left" w:pos="7695"/>
        </w:tabs>
        <w:spacing w:after="0" w:line="240" w:lineRule="auto"/>
        <w:rPr>
          <w:rFonts w:ascii="Calibri" w:eastAsia="Times New Roman" w:hAnsi="Calibri" w:cs="Calibri"/>
          <w:color w:val="000000"/>
          <w:sz w:val="28"/>
          <w:szCs w:val="28"/>
          <w:shd w:val="clear" w:color="auto" w:fill="FFFFFF"/>
        </w:rPr>
      </w:pPr>
      <w:r w:rsidRPr="00186FD0">
        <w:rPr>
          <w:rFonts w:ascii="Calibri" w:eastAsia="Times New Roman" w:hAnsi="Calibri" w:cs="Calibri"/>
          <w:color w:val="000000"/>
          <w:sz w:val="28"/>
          <w:szCs w:val="28"/>
          <w:shd w:val="clear" w:color="auto" w:fill="FFFFFF"/>
        </w:rPr>
        <w:t xml:space="preserve">District 4- Chair Leadership Succession Committee </w:t>
      </w:r>
      <w:r>
        <w:rPr>
          <w:rFonts w:ascii="Calibri" w:eastAsia="Times New Roman" w:hAnsi="Calibri" w:cs="Calibri"/>
          <w:color w:val="000000"/>
          <w:sz w:val="28"/>
          <w:szCs w:val="28"/>
          <w:shd w:val="clear" w:color="auto" w:fill="FFFFFF"/>
        </w:rPr>
        <w:tab/>
      </w:r>
    </w:p>
    <w:p w14:paraId="32B8991A" w14:textId="48A421F1" w:rsidR="00B03F23" w:rsidRDefault="00000000" w:rsidP="00B03F23">
      <w:pPr>
        <w:spacing w:after="0"/>
        <w:contextualSpacing/>
        <w:rPr>
          <w:b/>
          <w:bCs/>
          <w:color w:val="0563C1" w:themeColor="hyperlink"/>
          <w:sz w:val="28"/>
          <w:szCs w:val="28"/>
          <w:u w:val="single"/>
        </w:rPr>
      </w:pPr>
      <w:hyperlink r:id="rId10" w:history="1">
        <w:r w:rsidR="00A80E5A" w:rsidRPr="002015DC">
          <w:rPr>
            <w:rStyle w:val="Hyperlink"/>
            <w:b/>
            <w:bCs/>
            <w:sz w:val="28"/>
            <w:szCs w:val="28"/>
          </w:rPr>
          <w:t>Email: TNA4.LSC@gmail.com</w:t>
        </w:r>
      </w:hyperlink>
    </w:p>
    <w:p w14:paraId="45A7AB19" w14:textId="73CB2E19" w:rsidR="004163EE" w:rsidRPr="00B03F23" w:rsidRDefault="004163EE" w:rsidP="00B03F23">
      <w:pPr>
        <w:tabs>
          <w:tab w:val="left" w:pos="1935"/>
        </w:tabs>
        <w:rPr>
          <w:sz w:val="28"/>
          <w:szCs w:val="28"/>
        </w:rPr>
      </w:pPr>
    </w:p>
    <w:sectPr w:rsidR="004163EE" w:rsidRPr="00B03F23" w:rsidSect="0046561A">
      <w:footerReference w:type="default" r:id="rId11"/>
      <w:pgSz w:w="12240" w:h="15840"/>
      <w:pgMar w:top="72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68737" w14:textId="77777777" w:rsidR="002963C8" w:rsidRDefault="002963C8" w:rsidP="00AB54AA">
      <w:pPr>
        <w:spacing w:after="0" w:line="240" w:lineRule="auto"/>
      </w:pPr>
      <w:r>
        <w:separator/>
      </w:r>
    </w:p>
  </w:endnote>
  <w:endnote w:type="continuationSeparator" w:id="0">
    <w:p w14:paraId="6CDB0FC9" w14:textId="77777777" w:rsidR="002963C8" w:rsidRDefault="002963C8" w:rsidP="00AB54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4F8FB" w14:textId="387320A1" w:rsidR="00592265" w:rsidRPr="00592265" w:rsidRDefault="00592265">
    <w:pPr>
      <w:pStyle w:val="Footer"/>
      <w:tabs>
        <w:tab w:val="clear" w:pos="4680"/>
        <w:tab w:val="clear" w:pos="9360"/>
      </w:tabs>
      <w:jc w:val="center"/>
      <w:rPr>
        <w:caps/>
        <w:noProof/>
        <w:sz w:val="24"/>
        <w:szCs w:val="24"/>
      </w:rPr>
    </w:pPr>
    <w:r w:rsidRPr="00592265">
      <w:rPr>
        <w:caps/>
        <w:sz w:val="24"/>
        <w:szCs w:val="24"/>
      </w:rPr>
      <w:t>3541 Woodleigh Dr</w:t>
    </w:r>
    <w:r w:rsidRPr="00592265">
      <w:rPr>
        <w:caps/>
        <w:sz w:val="24"/>
        <w:szCs w:val="24"/>
      </w:rPr>
      <w:br/>
      <w:t>Dallas TX, 75229</w:t>
    </w:r>
    <w:r w:rsidRPr="00592265">
      <w:rPr>
        <w:caps/>
        <w:sz w:val="24"/>
        <w:szCs w:val="24"/>
      </w:rPr>
      <w:br/>
      <w:t>TNA DISTRICT 4 EMAIL: </w:t>
    </w:r>
    <w:hyperlink r:id="rId1" w:history="1">
      <w:r w:rsidR="001B71BC">
        <w:rPr>
          <w:rStyle w:val="Hyperlink"/>
          <w:sz w:val="28"/>
          <w:szCs w:val="28"/>
        </w:rPr>
        <w:t>TNA4.LSC@gmail.com</w:t>
      </w:r>
    </w:hyperlink>
    <w:r w:rsidR="00B03F23">
      <w:rPr>
        <w:caps/>
        <w:sz w:val="24"/>
        <w:szCs w:val="24"/>
      </w:rPr>
      <w:br/>
      <w:t>Phone</w:t>
    </w:r>
    <w:r w:rsidRPr="00592265">
      <w:rPr>
        <w:caps/>
        <w:sz w:val="24"/>
        <w:szCs w:val="24"/>
      </w:rPr>
      <w:t xml:space="preserve">: </w:t>
    </w:r>
    <w:r w:rsidR="00CC0A80">
      <w:rPr>
        <w:caps/>
        <w:sz w:val="24"/>
        <w:szCs w:val="24"/>
      </w:rPr>
      <w:t>817-229-6478</w:t>
    </w:r>
  </w:p>
  <w:p w14:paraId="0091B31F" w14:textId="77777777" w:rsidR="00AB54AA" w:rsidRDefault="00AB54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474AD7" w14:textId="77777777" w:rsidR="002963C8" w:rsidRDefault="002963C8" w:rsidP="00AB54AA">
      <w:pPr>
        <w:spacing w:after="0" w:line="240" w:lineRule="auto"/>
      </w:pPr>
      <w:r>
        <w:separator/>
      </w:r>
    </w:p>
  </w:footnote>
  <w:footnote w:type="continuationSeparator" w:id="0">
    <w:p w14:paraId="0E3E61C3" w14:textId="77777777" w:rsidR="002963C8" w:rsidRDefault="002963C8" w:rsidP="00AB54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764336"/>
    <w:multiLevelType w:val="hybridMultilevel"/>
    <w:tmpl w:val="C56C6CE2"/>
    <w:lvl w:ilvl="0" w:tplc="8A6CD868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3079C8"/>
    <w:multiLevelType w:val="hybridMultilevel"/>
    <w:tmpl w:val="523632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516080">
    <w:abstractNumId w:val="0"/>
  </w:num>
  <w:num w:numId="2" w16cid:durableId="11491335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NTU2NLA0sTA1MzNW0lEKTi0uzszPAykwrwUAHPVFAywAAAA="/>
  </w:docVars>
  <w:rsids>
    <w:rsidRoot w:val="004163EE"/>
    <w:rsid w:val="00004388"/>
    <w:rsid w:val="00030E90"/>
    <w:rsid w:val="00037E3F"/>
    <w:rsid w:val="00043916"/>
    <w:rsid w:val="00053916"/>
    <w:rsid w:val="00081725"/>
    <w:rsid w:val="00096D75"/>
    <w:rsid w:val="000B1D1C"/>
    <w:rsid w:val="000D481C"/>
    <w:rsid w:val="000F7C29"/>
    <w:rsid w:val="00133412"/>
    <w:rsid w:val="0015491C"/>
    <w:rsid w:val="00162091"/>
    <w:rsid w:val="00171BE2"/>
    <w:rsid w:val="00172BAA"/>
    <w:rsid w:val="00177AE6"/>
    <w:rsid w:val="00180E20"/>
    <w:rsid w:val="00186FD0"/>
    <w:rsid w:val="0019086C"/>
    <w:rsid w:val="00196044"/>
    <w:rsid w:val="001B1EB5"/>
    <w:rsid w:val="001B71BC"/>
    <w:rsid w:val="00203D2B"/>
    <w:rsid w:val="00220033"/>
    <w:rsid w:val="00230D06"/>
    <w:rsid w:val="00243A74"/>
    <w:rsid w:val="0024494D"/>
    <w:rsid w:val="00277E26"/>
    <w:rsid w:val="002963C8"/>
    <w:rsid w:val="002B1EAB"/>
    <w:rsid w:val="002B5DBA"/>
    <w:rsid w:val="002C1807"/>
    <w:rsid w:val="002C36FB"/>
    <w:rsid w:val="002C4B70"/>
    <w:rsid w:val="00334EDA"/>
    <w:rsid w:val="00340252"/>
    <w:rsid w:val="003946BC"/>
    <w:rsid w:val="003A58B1"/>
    <w:rsid w:val="003D11AF"/>
    <w:rsid w:val="0041167E"/>
    <w:rsid w:val="004163EE"/>
    <w:rsid w:val="004410DF"/>
    <w:rsid w:val="0046561A"/>
    <w:rsid w:val="004873A6"/>
    <w:rsid w:val="004B4DE5"/>
    <w:rsid w:val="004C072B"/>
    <w:rsid w:val="004E4B88"/>
    <w:rsid w:val="004E675A"/>
    <w:rsid w:val="00505E4B"/>
    <w:rsid w:val="0052246E"/>
    <w:rsid w:val="00537F0E"/>
    <w:rsid w:val="00552616"/>
    <w:rsid w:val="00592265"/>
    <w:rsid w:val="00596DEC"/>
    <w:rsid w:val="005E0F78"/>
    <w:rsid w:val="005E4155"/>
    <w:rsid w:val="00661398"/>
    <w:rsid w:val="00662390"/>
    <w:rsid w:val="0066349A"/>
    <w:rsid w:val="00665AA9"/>
    <w:rsid w:val="00666165"/>
    <w:rsid w:val="006A05A9"/>
    <w:rsid w:val="006C2E13"/>
    <w:rsid w:val="006C3117"/>
    <w:rsid w:val="006C38F2"/>
    <w:rsid w:val="006C5B30"/>
    <w:rsid w:val="007109F3"/>
    <w:rsid w:val="0071501C"/>
    <w:rsid w:val="007276BB"/>
    <w:rsid w:val="007B7E49"/>
    <w:rsid w:val="007E51E4"/>
    <w:rsid w:val="007F5558"/>
    <w:rsid w:val="008003F6"/>
    <w:rsid w:val="008338E4"/>
    <w:rsid w:val="00845497"/>
    <w:rsid w:val="0085711C"/>
    <w:rsid w:val="00876CF2"/>
    <w:rsid w:val="00886719"/>
    <w:rsid w:val="00886B34"/>
    <w:rsid w:val="008A7235"/>
    <w:rsid w:val="008C4728"/>
    <w:rsid w:val="008C5B77"/>
    <w:rsid w:val="008D7AC1"/>
    <w:rsid w:val="008E097C"/>
    <w:rsid w:val="008F660B"/>
    <w:rsid w:val="00907210"/>
    <w:rsid w:val="00914306"/>
    <w:rsid w:val="00964E18"/>
    <w:rsid w:val="00971AF8"/>
    <w:rsid w:val="00986500"/>
    <w:rsid w:val="009C25C4"/>
    <w:rsid w:val="009E5668"/>
    <w:rsid w:val="009F567F"/>
    <w:rsid w:val="00A5060C"/>
    <w:rsid w:val="00A7775F"/>
    <w:rsid w:val="00A777DC"/>
    <w:rsid w:val="00A80E5A"/>
    <w:rsid w:val="00AA76BE"/>
    <w:rsid w:val="00AB54AA"/>
    <w:rsid w:val="00AB6C93"/>
    <w:rsid w:val="00AC1D11"/>
    <w:rsid w:val="00AC4513"/>
    <w:rsid w:val="00AD735F"/>
    <w:rsid w:val="00AF0DA2"/>
    <w:rsid w:val="00AF41F9"/>
    <w:rsid w:val="00B03F23"/>
    <w:rsid w:val="00B048B8"/>
    <w:rsid w:val="00B15AB4"/>
    <w:rsid w:val="00B273D5"/>
    <w:rsid w:val="00B3555A"/>
    <w:rsid w:val="00B52153"/>
    <w:rsid w:val="00B54111"/>
    <w:rsid w:val="00B54D70"/>
    <w:rsid w:val="00B86F28"/>
    <w:rsid w:val="00B9587C"/>
    <w:rsid w:val="00BF55FA"/>
    <w:rsid w:val="00C16C53"/>
    <w:rsid w:val="00C365FC"/>
    <w:rsid w:val="00C63745"/>
    <w:rsid w:val="00C8769E"/>
    <w:rsid w:val="00CB34FE"/>
    <w:rsid w:val="00CB3770"/>
    <w:rsid w:val="00CC0A80"/>
    <w:rsid w:val="00CC539B"/>
    <w:rsid w:val="00CD3691"/>
    <w:rsid w:val="00CF253B"/>
    <w:rsid w:val="00D30243"/>
    <w:rsid w:val="00D42FFC"/>
    <w:rsid w:val="00D66FB9"/>
    <w:rsid w:val="00D71F83"/>
    <w:rsid w:val="00D97A69"/>
    <w:rsid w:val="00DA0B02"/>
    <w:rsid w:val="00DA7B39"/>
    <w:rsid w:val="00DD3CF7"/>
    <w:rsid w:val="00E21080"/>
    <w:rsid w:val="00E41BD6"/>
    <w:rsid w:val="00E539C5"/>
    <w:rsid w:val="00E93297"/>
    <w:rsid w:val="00E9746C"/>
    <w:rsid w:val="00EC3C11"/>
    <w:rsid w:val="00EF19CF"/>
    <w:rsid w:val="00F1327E"/>
    <w:rsid w:val="00F21EF8"/>
    <w:rsid w:val="00F53067"/>
    <w:rsid w:val="00F57264"/>
    <w:rsid w:val="00F5748E"/>
    <w:rsid w:val="00F620D0"/>
    <w:rsid w:val="00F8331F"/>
    <w:rsid w:val="00F84608"/>
    <w:rsid w:val="00FC2EE9"/>
    <w:rsid w:val="00FC4547"/>
    <w:rsid w:val="00FD0581"/>
    <w:rsid w:val="00FF7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ECC8B7"/>
  <w15:chartTrackingRefBased/>
  <w15:docId w15:val="{7F05B450-057A-491A-9F0D-3BE13C853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54D7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163E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B54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54AA"/>
  </w:style>
  <w:style w:type="paragraph" w:styleId="Footer">
    <w:name w:val="footer"/>
    <w:basedOn w:val="Normal"/>
    <w:link w:val="FooterChar"/>
    <w:uiPriority w:val="99"/>
    <w:unhideWhenUsed/>
    <w:rsid w:val="00AB54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54AA"/>
  </w:style>
  <w:style w:type="character" w:customStyle="1" w:styleId="Heading2Char">
    <w:name w:val="Heading 2 Char"/>
    <w:basedOn w:val="DefaultParagraphFont"/>
    <w:link w:val="Heading2"/>
    <w:uiPriority w:val="9"/>
    <w:rsid w:val="00B54D70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B5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54D7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4D7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B5D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2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Email:%20TNA4.LSC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NA4.LSC@gmail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TNA4.LSC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E0E0BB-B4E9-4F7F-9E73-E5A6691B80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14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 Southwestern Medical Center</Company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en Castillo</dc:creator>
  <cp:keywords/>
  <dc:description/>
  <cp:lastModifiedBy>Robert Castillo</cp:lastModifiedBy>
  <cp:revision>7</cp:revision>
  <cp:lastPrinted>2020-01-28T18:46:00Z</cp:lastPrinted>
  <dcterms:created xsi:type="dcterms:W3CDTF">2025-04-02T18:50:00Z</dcterms:created>
  <dcterms:modified xsi:type="dcterms:W3CDTF">2025-04-02T19:21:00Z</dcterms:modified>
</cp:coreProperties>
</file>